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28004259d567507201e47ac981ec4c9e661056"/>
      <w:r>
        <w:rPr>
          <w:b/>
        </w:rPr>
        <w:t xml:space="preserve">ПРОТОКОЛ ПРО РЕЗУЛЬТАТИ ЕЛЕКТРОННОГО АУКЦІОНУ № SPE001-UA-20230329-164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Департамент комунальної власності Оде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і приміщення загальною площею 20,2 кв.м, які розташовані за адресою: м. Одеса, вул. Краснова, 14, приміщення 104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загальною площею 20,2 кв.м, які розташовані за адресою: м. Одеса, вул. Краснова, 14, приміщення 10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50 46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Костиркіна Ірина Владиславівна, ІПН/РНОКПП: 302190054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аврушка Євгеній Олександрович, ІПН/РНОКПП: 35546021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Панченко Ігор Юрійович, ІПН/РНОКПП (ФОП): 332401163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вел Ольга Юріївна, ІПН/РНОКПП: 324440986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РІТ ФІНАНС ГРУП", ЄДРПОУ: 425366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5.2023 10:29:08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09:57:34Z</dcterms:created>
  <dcterms:modified xsi:type="dcterms:W3CDTF">2024-05-18T09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